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77777777" w:rsidR="0082699E" w:rsidRDefault="00CA1184">
      <w:pPr>
        <w:pStyle w:val="a6"/>
        <w:spacing w:after="480"/>
        <w:rPr>
          <w:lang w:eastAsia="ja-JP"/>
        </w:rPr>
      </w:pPr>
      <w:r>
        <w:fldChar w:fldCharType="begin"/>
      </w:r>
      <w:r>
        <w:rPr>
          <w:lang w:eastAsia="ja-JP"/>
        </w:rPr>
        <w:instrText>DOCPROPERTY  TITLE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タイトル</w:t>
      </w:r>
      <w:r>
        <w:fldChar w:fldCharType="end"/>
      </w:r>
    </w:p>
    <w:p w14:paraId="75A8B84A" w14:textId="77777777" w:rsidR="0082699E" w:rsidRDefault="00CA1184" w:rsidP="005B012C">
      <w:pPr>
        <w:pStyle w:val="Abstract"/>
        <w:rPr>
          <w:lang w:eastAsia="ja-JP"/>
        </w:rPr>
      </w:pPr>
      <w:r>
        <w:rPr>
          <w:lang w:eastAsia="ja-JP"/>
        </w:rPr>
        <w:t>本の概要</w:t>
      </w:r>
    </w:p>
    <w:p w14:paraId="64B2E2B8" w14:textId="77777777" w:rsidR="0082699E" w:rsidRDefault="00CA1184" w:rsidP="005B012C">
      <w:pPr>
        <w:pStyle w:val="Author"/>
        <w:rPr>
          <w:lang w:eastAsia="ja-JP"/>
        </w:rPr>
      </w:pPr>
      <w:r>
        <w:fldChar w:fldCharType="begin"/>
      </w:r>
      <w:r>
        <w:rPr>
          <w:lang w:eastAsia="ja-JP"/>
        </w:rPr>
        <w:instrText>DOCPROPERTY  AUTHOR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作者</w:t>
      </w:r>
      <w:r>
        <w:fldChar w:fldCharType="end"/>
      </w:r>
      <w:r>
        <w:rPr>
          <w:lang w:eastAsia="ja-JP"/>
        </w:rPr>
        <w:t xml:space="preserve"> / サークル名</w:t>
      </w:r>
    </w:p>
    <w:p w14:paraId="3DB0A627" w14:textId="77777777" w:rsidR="0082699E" w:rsidRDefault="00CA1184" w:rsidP="005B012C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5B012C">
      <w:pPr>
        <w:pStyle w:val="af2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0870556B" w:rsidR="00E1209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af1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4A43E33D" w:rsidR="00E12099" w:rsidRDefault="00000000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af1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5AA9EFB3" w:rsidR="00E12099" w:rsidRDefault="00000000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af1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2F7E0773" w:rsidR="00E1209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af1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0A0B755A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af1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44B68FA2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af1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36C103A8" w:rsidR="00E1209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af1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35EAF1F9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af1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305D8C94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af1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5B012C">
      <w:pPr>
        <w:pStyle w:val="a1"/>
      </w:pPr>
      <w:r>
        <w:br w:type="page"/>
      </w:r>
    </w:p>
    <w:p w14:paraId="2BD92433" w14:textId="51034950" w:rsidR="0082699E" w:rsidRDefault="00C31630" w:rsidP="00E12099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5B012C">
      <w:pPr>
        <w:pStyle w:val="a1"/>
      </w:pPr>
      <w:r>
        <w:br w:type="page"/>
      </w:r>
    </w:p>
    <w:p w14:paraId="1AB22106" w14:textId="7D2BA5C5" w:rsidR="0082699E" w:rsidRDefault="00C17E2B" w:rsidP="005B012C">
      <w:pPr>
        <w:pStyle w:val="1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5B012C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385"/>
        <w:gridCol w:w="2614"/>
        <w:gridCol w:w="675"/>
        <w:gridCol w:w="675"/>
        <w:gridCol w:w="675"/>
        <w:gridCol w:w="675"/>
        <w:gridCol w:w="675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5B012C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5B012C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5B012C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5B012C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5B012C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5B012C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5B012C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374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5B012C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5B012C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5B012C">
      <w:pPr>
        <w:pStyle w:val="a1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5B012C">
      <w:pPr>
        <w:pStyle w:val="a1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5B012C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5B012C">
      <w:pPr>
        <w:pStyle w:val="a1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C70164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C70164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C70164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C70164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C70164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C70164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C70164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C70164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C70164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5B012C">
      <w:pPr>
        <w:pStyle w:val="a1"/>
      </w:pPr>
    </w:p>
    <w:p w14:paraId="75B6A693" w14:textId="77777777" w:rsidR="0082699E" w:rsidRDefault="00CA1184" w:rsidP="005B012C">
      <w:pPr>
        <w:pStyle w:val="a1"/>
      </w:pPr>
      <w:r>
        <w:br w:type="page"/>
      </w:r>
    </w:p>
    <w:p w14:paraId="7B2155E7" w14:textId="318A487E" w:rsidR="0082699E" w:rsidRDefault="00CA1184" w:rsidP="005B012C">
      <w:pPr>
        <w:pStyle w:val="AppendixHeading1"/>
      </w:pPr>
      <w:bookmarkStart w:id="17" w:name="_Toc135490224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5B012C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5B012C">
      <w:pPr>
        <w:pStyle w:val="a1"/>
      </w:pPr>
      <w:r>
        <w:br/>
      </w:r>
    </w:p>
    <w:p w14:paraId="4D50BEE0" w14:textId="77777777" w:rsidR="0082699E" w:rsidRDefault="00CA1184" w:rsidP="005B012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5B012C">
      <w:pPr>
        <w:pStyle w:val="a1"/>
      </w:pPr>
      <w:r>
        <w:br/>
      </w:r>
    </w:p>
    <w:p w14:paraId="6FFDF972" w14:textId="77777777" w:rsidR="0082699E" w:rsidRDefault="00CA1184" w:rsidP="005B012C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lastRenderedPageBreak/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5B012C">
      <w:pPr>
        <w:pStyle w:val="SourceCode"/>
      </w:pPr>
      <w:r>
        <w:t>This is a pen</w:t>
      </w:r>
    </w:p>
    <w:p w14:paraId="1DADB7C7" w14:textId="77777777" w:rsidR="0082699E" w:rsidRDefault="00CA1184" w:rsidP="005B012C">
      <w:pPr>
        <w:pStyle w:val="a1"/>
      </w:pPr>
      <w:r>
        <w:br/>
      </w:r>
    </w:p>
    <w:p w14:paraId="2C701141" w14:textId="77777777" w:rsidR="0082699E" w:rsidRDefault="00CA1184" w:rsidP="005B012C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5B012C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5B012C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5B012C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lastRenderedPageBreak/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5B012C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5B012C">
      <w:pPr>
        <w:pStyle w:val="a1"/>
      </w:pPr>
      <w:r>
        <w:br w:type="page"/>
      </w:r>
    </w:p>
    <w:p w14:paraId="2B5E6576" w14:textId="77777777" w:rsidR="0082699E" w:rsidRDefault="00000000" w:rsidP="005B012C">
      <w:pPr>
        <w:pStyle w:val="a1"/>
      </w:pPr>
      <w:hyperlink r:id="rId7">
        <w:r w:rsidR="00CA1184">
          <w:rPr>
            <w:rStyle w:val="af1"/>
          </w:rPr>
          <w:t>Link</w:t>
        </w:r>
      </w:hyperlink>
    </w:p>
    <w:p w14:paraId="5F672660" w14:textId="77777777" w:rsidR="0082699E" w:rsidRDefault="00CA1184" w:rsidP="005B012C">
      <w:pPr>
        <w:pStyle w:val="ac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3816"/>
        <w:gridCol w:w="778"/>
        <w:gridCol w:w="706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5B012C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5B012C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5B012C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5B012C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5B012C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5B012C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5B012C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5B012C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default" r:id="rId9"/>
      <w:footerReference w:type="even" r:id="rId10"/>
      <w:footerReference w:type="default" r:id="rId11"/>
      <w:headerReference w:type="first" r:id="rId12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B2965" w14:textId="77777777" w:rsidR="00911BD6" w:rsidRDefault="00911BD6">
      <w:r>
        <w:separator/>
      </w:r>
    </w:p>
  </w:endnote>
  <w:endnote w:type="continuationSeparator" w:id="0">
    <w:p w14:paraId="480A5BBC" w14:textId="77777777" w:rsidR="00911BD6" w:rsidRDefault="00911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Source Han Sans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77777777"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instrText>11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t>10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B14CE" w14:textId="21195062"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70164">
      <w:rPr>
        <w:rFonts w:cs="Times New Roman (本文のフォント - コンプレ"/>
        <w:noProof/>
        <w:color w:val="0F243E" w:themeColor="text2" w:themeShade="80"/>
      </w:rPr>
      <w:instrText>7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C70164">
      <w:rPr>
        <w:rFonts w:cs="Times New Roman (本文のフォント - コンプレ"/>
        <w:noProof/>
        <w:color w:val="0F243E" w:themeColor="text2" w:themeShade="80"/>
      </w:rPr>
      <w:t>7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70164">
      <w:rPr>
        <w:rFonts w:cs="Times New Roman (本文のフォント - コンプレ"/>
        <w:noProof/>
        <w:color w:val="0F243E" w:themeColor="text2" w:themeShade="80"/>
      </w:rPr>
      <w:instrText>1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</w:instrText>
    </w:r>
    <w:r w:rsidR="001A227C">
      <w:rPr>
        <w:rFonts w:cs="Times New Roman (本文のフォント - コンプレ"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70164">
      <w:rPr>
        <w:rFonts w:cs="Times New Roman (本文のフォント - コンプレ"/>
        <w:noProof/>
        <w:color w:val="0F243E" w:themeColor="text2" w:themeShade="80"/>
      </w:rPr>
      <w:t>10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4A8A267C" w14:textId="77777777" w:rsidR="00CE2CFE" w:rsidRPr="001D6A11" w:rsidRDefault="00000000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D96A4" w14:textId="77777777" w:rsidR="00911BD6" w:rsidRDefault="00911BD6">
      <w:r>
        <w:separator/>
      </w:r>
    </w:p>
  </w:footnote>
  <w:footnote w:type="continuationSeparator" w:id="0">
    <w:p w14:paraId="6D44FA43" w14:textId="77777777" w:rsidR="00911BD6" w:rsidRDefault="00911B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77777777" w:rsidR="00CE2CFE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97A33" wp14:editId="3061C82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7294AC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86607BA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2B86F7C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57444BBC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B62AF326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3BB875A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42B3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4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578C"/>
    <w:rsid w:val="0007477B"/>
    <w:rsid w:val="001A227C"/>
    <w:rsid w:val="0024572E"/>
    <w:rsid w:val="0024629B"/>
    <w:rsid w:val="002D60FC"/>
    <w:rsid w:val="00333B31"/>
    <w:rsid w:val="003876B0"/>
    <w:rsid w:val="00464F1E"/>
    <w:rsid w:val="004C2DF4"/>
    <w:rsid w:val="004E0666"/>
    <w:rsid w:val="004E29B3"/>
    <w:rsid w:val="00507E56"/>
    <w:rsid w:val="00541CC8"/>
    <w:rsid w:val="005640ED"/>
    <w:rsid w:val="00590D07"/>
    <w:rsid w:val="005B012C"/>
    <w:rsid w:val="005E0ECC"/>
    <w:rsid w:val="007021C5"/>
    <w:rsid w:val="00720A34"/>
    <w:rsid w:val="00784D58"/>
    <w:rsid w:val="007908FF"/>
    <w:rsid w:val="007C7726"/>
    <w:rsid w:val="007F64DA"/>
    <w:rsid w:val="0082699E"/>
    <w:rsid w:val="008A6E2C"/>
    <w:rsid w:val="008D55B9"/>
    <w:rsid w:val="008D6863"/>
    <w:rsid w:val="00905AF0"/>
    <w:rsid w:val="00911BD6"/>
    <w:rsid w:val="00936D70"/>
    <w:rsid w:val="009418A7"/>
    <w:rsid w:val="009524A5"/>
    <w:rsid w:val="00954B78"/>
    <w:rsid w:val="009557C2"/>
    <w:rsid w:val="00A43DF1"/>
    <w:rsid w:val="00A9252F"/>
    <w:rsid w:val="00B86B75"/>
    <w:rsid w:val="00BC48D5"/>
    <w:rsid w:val="00C17E2B"/>
    <w:rsid w:val="00C31630"/>
    <w:rsid w:val="00C36279"/>
    <w:rsid w:val="00C70164"/>
    <w:rsid w:val="00CA1184"/>
    <w:rsid w:val="00CC1860"/>
    <w:rsid w:val="00D05C66"/>
    <w:rsid w:val="00D45D58"/>
    <w:rsid w:val="00E11AD6"/>
    <w:rsid w:val="00E12099"/>
    <w:rsid w:val="00E315A3"/>
    <w:rsid w:val="00EF4AE3"/>
    <w:rsid w:val="00F82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C17E2B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7908FF"/>
    <w:pPr>
      <w:spacing w:afterLines="200" w:after="720" w:line="180" w:lineRule="auto"/>
      <w:jc w:val="right"/>
    </w:pPr>
    <w:rPr>
      <w:color w:val="000000" w:themeColor="text1"/>
      <w:sz w:val="128"/>
      <w:szCs w:val="56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3876B0"/>
    <w:pPr>
      <w:keepNext/>
      <w:keepLines/>
      <w:jc w:val="center"/>
    </w:pPr>
    <w:rPr>
      <w:sz w:val="40"/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3876B0"/>
    <w:rPr>
      <w:rFonts w:ascii="Source Han Code JP R" w:hAnsi="Source Han Code JP R" w:cs="Source Han Code JP R"/>
      <w:szCs w:val="40"/>
    </w:rPr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1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905AF0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2"/>
    <w:link w:val="af5"/>
    <w:uiPriority w:val="99"/>
    <w:rsid w:val="00905AF0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7908FF"/>
    <w:rPr>
      <w:rFonts w:ascii="Source Han Sans Regular" w:eastAsia="Source Han Sans Regular" w:hAnsi="Source Han Sans Regular" w:cs="Source Han Sans Regular"/>
      <w:color w:val="000000" w:themeColor="text1"/>
      <w:sz w:val="128"/>
      <w:szCs w:val="56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C17E2B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7F64DA"/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5</TotalTime>
  <Pages>11</Pages>
  <Words>865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zuki Yamamoto</cp:lastModifiedBy>
  <cp:revision>22</cp:revision>
  <dcterms:created xsi:type="dcterms:W3CDTF">2020-01-22T00:00:00Z</dcterms:created>
  <dcterms:modified xsi:type="dcterms:W3CDTF">2023-05-20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